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"2019 Calendar" column for the Bay Beacon issue for</w:t>
      </w:r>
      <w:r>
        <w:t xml:space="preserve"> </w:t>
      </w:r>
      <w:r>
        <w:t xml:space="preserve">June 26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fc99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3Z</dcterms:created>
  <dcterms:modified xsi:type="dcterms:W3CDTF">2019-03-13T15:53:43Z</dcterms:modified>
</cp:coreProperties>
</file>